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4A393B" w:rsidRDefault="0DC41F64" w14:paraId="2C078E63" w14:textId="62AB8211">
      <w:r>
        <w:t xml:space="preserve">   </w:t>
      </w:r>
      <w:r w:rsidR="27579C91">
        <w:t>q</w:t>
      </w:r>
      <w:r w:rsidR="212A3A57">
        <w:t xml:space="preserve"> Probably wrong in a few places, sorry!</w:t>
      </w:r>
    </w:p>
    <w:p w:rsidR="6F16511E" w:rsidP="6F16511E" w:rsidRDefault="6F16511E" w14:paraId="4E63469B" w14:textId="3DCBCC58">
      <w:r>
        <w:t>1a)</w:t>
      </w:r>
    </w:p>
    <w:p w:rsidR="6F16511E" w:rsidP="6F16511E" w:rsidRDefault="6F16511E" w14:paraId="19FB09C3" w14:textId="6007EACD">
      <w:r>
        <w:t>i.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3120"/>
        <w:gridCol w:w="3120"/>
        <w:gridCol w:w="3120"/>
      </w:tblGrid>
      <w:tr w:rsidR="6F16511E" w:rsidTr="6F16511E" w14:paraId="3C64319D" w14:textId="77777777">
        <w:tc>
          <w:tcPr>
            <w:tcW w:w="3120" w:type="dxa"/>
          </w:tcPr>
          <w:p w:rsidR="6F16511E" w:rsidP="6F16511E" w:rsidRDefault="6F16511E" w14:paraId="0BF07FF7" w14:textId="17B7A4E5"/>
        </w:tc>
        <w:tc>
          <w:tcPr>
            <w:tcW w:w="3120" w:type="dxa"/>
          </w:tcPr>
          <w:p w:rsidR="6F16511E" w:rsidP="6F16511E" w:rsidRDefault="6F16511E" w14:paraId="71FEF444" w14:textId="5F7CC3F0">
            <w:r>
              <w:t>3-NN</w:t>
            </w:r>
          </w:p>
        </w:tc>
        <w:tc>
          <w:tcPr>
            <w:tcW w:w="3120" w:type="dxa"/>
          </w:tcPr>
          <w:p w:rsidR="6F16511E" w:rsidP="6F16511E" w:rsidRDefault="6F16511E" w14:paraId="2DC9D9CD" w14:textId="0E39F97B">
            <w:r>
              <w:t>5-NN</w:t>
            </w:r>
          </w:p>
        </w:tc>
      </w:tr>
      <w:tr w:rsidR="6F16511E" w:rsidTr="6F16511E" w14:paraId="02FEBFD2" w14:textId="77777777">
        <w:tc>
          <w:tcPr>
            <w:tcW w:w="3120" w:type="dxa"/>
          </w:tcPr>
          <w:p w:rsidR="6F16511E" w:rsidP="6F16511E" w:rsidRDefault="6F16511E" w14:paraId="33FD306A" w14:textId="0264A6A6">
            <w:r>
              <w:t>1</w:t>
            </w:r>
          </w:p>
        </w:tc>
        <w:tc>
          <w:tcPr>
            <w:tcW w:w="3120" w:type="dxa"/>
          </w:tcPr>
          <w:p w:rsidR="6F16511E" w:rsidP="6F16511E" w:rsidRDefault="6F16511E" w14:paraId="1D2BB3F0" w14:textId="74A6AC23">
            <w:r>
              <w:t>+</w:t>
            </w:r>
          </w:p>
        </w:tc>
        <w:tc>
          <w:tcPr>
            <w:tcW w:w="3120" w:type="dxa"/>
          </w:tcPr>
          <w:p w:rsidR="6F16511E" w:rsidP="6F16511E" w:rsidRDefault="6F16511E" w14:paraId="54984BCF" w14:textId="04AEE2C5">
            <w:r>
              <w:t>+</w:t>
            </w:r>
          </w:p>
        </w:tc>
      </w:tr>
      <w:tr w:rsidR="6F16511E" w:rsidTr="6F16511E" w14:paraId="186DF634" w14:textId="77777777">
        <w:tc>
          <w:tcPr>
            <w:tcW w:w="3120" w:type="dxa"/>
          </w:tcPr>
          <w:p w:rsidR="6F16511E" w:rsidP="6F16511E" w:rsidRDefault="6F16511E" w14:paraId="663DB937" w14:textId="3439D2BD">
            <w:r>
              <w:t>2</w:t>
            </w:r>
          </w:p>
        </w:tc>
        <w:tc>
          <w:tcPr>
            <w:tcW w:w="3120" w:type="dxa"/>
          </w:tcPr>
          <w:p w:rsidR="6F16511E" w:rsidP="6F16511E" w:rsidRDefault="6F16511E" w14:paraId="2D192C57" w14:textId="0E007A20">
            <w:r>
              <w:t>+</w:t>
            </w:r>
          </w:p>
        </w:tc>
        <w:tc>
          <w:tcPr>
            <w:tcW w:w="3120" w:type="dxa"/>
          </w:tcPr>
          <w:p w:rsidR="6F16511E" w:rsidP="6F16511E" w:rsidRDefault="6F16511E" w14:paraId="1337ECD6" w14:textId="4250E1B5">
            <w:r>
              <w:t>+</w:t>
            </w:r>
          </w:p>
        </w:tc>
      </w:tr>
      <w:tr w:rsidR="6F16511E" w:rsidTr="6F16511E" w14:paraId="514C08BA" w14:textId="77777777">
        <w:tc>
          <w:tcPr>
            <w:tcW w:w="3120" w:type="dxa"/>
          </w:tcPr>
          <w:p w:rsidR="6F16511E" w:rsidP="6F16511E" w:rsidRDefault="6F16511E" w14:paraId="2260B517" w14:textId="7E2C7679">
            <w:r>
              <w:t>3</w:t>
            </w:r>
          </w:p>
        </w:tc>
        <w:tc>
          <w:tcPr>
            <w:tcW w:w="3120" w:type="dxa"/>
          </w:tcPr>
          <w:p w:rsidR="6F16511E" w:rsidP="6F16511E" w:rsidRDefault="6F16511E" w14:paraId="0CD05C9F" w14:textId="48364D8F">
            <w:r>
              <w:t>x</w:t>
            </w:r>
          </w:p>
        </w:tc>
        <w:tc>
          <w:tcPr>
            <w:tcW w:w="3120" w:type="dxa"/>
          </w:tcPr>
          <w:p w:rsidR="6F16511E" w:rsidP="6F16511E" w:rsidRDefault="6F16511E" w14:paraId="77719AF6" w14:textId="5C6FD9CA">
            <w:r>
              <w:t>+</w:t>
            </w:r>
          </w:p>
        </w:tc>
      </w:tr>
      <w:tr w:rsidR="6F16511E" w:rsidTr="6F16511E" w14:paraId="520AD472" w14:textId="77777777">
        <w:tc>
          <w:tcPr>
            <w:tcW w:w="3120" w:type="dxa"/>
          </w:tcPr>
          <w:p w:rsidR="6F16511E" w:rsidP="6F16511E" w:rsidRDefault="6F16511E" w14:paraId="0CC837DF" w14:textId="4B14B3A5">
            <w:r>
              <w:t>4</w:t>
            </w:r>
          </w:p>
        </w:tc>
        <w:tc>
          <w:tcPr>
            <w:tcW w:w="3120" w:type="dxa"/>
          </w:tcPr>
          <w:p w:rsidR="6F16511E" w:rsidP="6F16511E" w:rsidRDefault="6F16511E" w14:paraId="67DCFBCE" w14:textId="47C6199A">
            <w:r>
              <w:t>x</w:t>
            </w:r>
          </w:p>
        </w:tc>
        <w:tc>
          <w:tcPr>
            <w:tcW w:w="3120" w:type="dxa"/>
          </w:tcPr>
          <w:p w:rsidR="6F16511E" w:rsidP="6F16511E" w:rsidRDefault="6F16511E" w14:paraId="70FBB761" w14:textId="6D804B81">
            <w:r>
              <w:t>x</w:t>
            </w:r>
          </w:p>
        </w:tc>
      </w:tr>
      <w:tr w:rsidR="6F16511E" w:rsidTr="6F16511E" w14:paraId="556AF3AE" w14:textId="77777777">
        <w:tc>
          <w:tcPr>
            <w:tcW w:w="3120" w:type="dxa"/>
          </w:tcPr>
          <w:p w:rsidR="6F16511E" w:rsidP="6F16511E" w:rsidRDefault="6F16511E" w14:paraId="71FBAE0B" w14:textId="4F35EF5A">
            <w:r>
              <w:t>5</w:t>
            </w:r>
          </w:p>
        </w:tc>
        <w:tc>
          <w:tcPr>
            <w:tcW w:w="3120" w:type="dxa"/>
          </w:tcPr>
          <w:p w:rsidR="6F16511E" w:rsidP="6F16511E" w:rsidRDefault="6F16511E" w14:paraId="161B9758" w14:textId="368A5F7D">
            <w:r>
              <w:t>x</w:t>
            </w:r>
          </w:p>
        </w:tc>
        <w:tc>
          <w:tcPr>
            <w:tcW w:w="3120" w:type="dxa"/>
          </w:tcPr>
          <w:p w:rsidR="6F16511E" w:rsidP="6F16511E" w:rsidRDefault="6F16511E" w14:paraId="0DF01767" w14:textId="749A36B8">
            <w:r>
              <w:t>x</w:t>
            </w:r>
          </w:p>
        </w:tc>
      </w:tr>
      <w:tr w:rsidR="6F16511E" w:rsidTr="6F16511E" w14:paraId="49D27DE1" w14:textId="77777777">
        <w:tc>
          <w:tcPr>
            <w:tcW w:w="3120" w:type="dxa"/>
          </w:tcPr>
          <w:p w:rsidR="6F16511E" w:rsidP="6F16511E" w:rsidRDefault="6F16511E" w14:paraId="4B61F47D" w14:textId="01314BE5">
            <w:r>
              <w:t>6</w:t>
            </w:r>
          </w:p>
        </w:tc>
        <w:tc>
          <w:tcPr>
            <w:tcW w:w="3120" w:type="dxa"/>
          </w:tcPr>
          <w:p w:rsidR="6F16511E" w:rsidP="6F16511E" w:rsidRDefault="6F16511E" w14:paraId="3FCBF51F" w14:textId="40FA3EE3">
            <w:r>
              <w:t>+</w:t>
            </w:r>
          </w:p>
        </w:tc>
        <w:tc>
          <w:tcPr>
            <w:tcW w:w="3120" w:type="dxa"/>
          </w:tcPr>
          <w:p w:rsidR="6F16511E" w:rsidP="6F16511E" w:rsidRDefault="6F16511E" w14:paraId="01AE7C82" w14:textId="6995D3A2">
            <w:r>
              <w:t>+</w:t>
            </w:r>
          </w:p>
        </w:tc>
      </w:tr>
    </w:tbl>
    <w:p w:rsidR="6F16511E" w:rsidP="6F16511E" w:rsidRDefault="6F16511E" w14:paraId="558D82C8" w14:textId="2D0E68CF"/>
    <w:p w:rsidR="6F16511E" w:rsidP="6F16511E" w:rsidRDefault="6F16511E" w14:paraId="414E654F" w14:textId="5BBE6418">
      <w:r>
        <w:t>ii. Becomes less sensitive to training data; lower variance; fits a smoother curve</w:t>
      </w:r>
    </w:p>
    <w:p w:rsidR="6F16511E" w:rsidP="6F16511E" w:rsidRDefault="6F16511E" w14:paraId="35D03F8E" w14:textId="300C4F16">
      <w:r>
        <w:t>iii. Sum weights in neighborhood per class</w:t>
      </w:r>
    </w:p>
    <w:p w:rsidR="6F16511E" w:rsidP="6F16511E" w:rsidRDefault="6F16511E" w14:paraId="5C368022" w14:textId="7C1D72D1">
      <w:r>
        <w:t>X = .7</w:t>
      </w:r>
    </w:p>
    <w:p w:rsidR="6F16511E" w:rsidP="6F16511E" w:rsidRDefault="6F16511E" w14:paraId="1037E2F1" w14:textId="734CE22B">
      <w:r>
        <w:t>+ = .</w:t>
      </w:r>
      <w:r w:rsidR="7E7A8F64">
        <w:t>3</w:t>
      </w:r>
      <w:r w:rsidR="61594EAA">
        <w:t>m</w:t>
      </w:r>
    </w:p>
    <w:p w:rsidR="6F16511E" w:rsidP="6F16511E" w:rsidRDefault="6F16511E" w14:paraId="7841C2AC" w14:textId="0145E735">
      <w:r>
        <w:t>Prediction is x</w:t>
      </w:r>
    </w:p>
    <w:p w:rsidR="6F16511E" w:rsidP="6F16511E" w:rsidRDefault="6F16511E" w14:paraId="05FE132C" w14:textId="66E8F7B9">
      <w:r>
        <w:t>IGfrequency = .1805</w:t>
      </w:r>
    </w:p>
    <w:p w:rsidR="6F16511E" w:rsidP="6F16511E" w:rsidRDefault="6F16511E" w14:paraId="5436DDD7" w14:textId="47294971"/>
    <w:p w:rsidR="771ACA8B" w:rsidP="771ACA8B" w:rsidRDefault="771ACA8B" w14:paraId="6F519673" w14:textId="4EE390F8">
      <w:r>
        <w:t>1b) h(D) = -3/10*log(3/10) + -4/10*log(4/10) + -3/10*log(3/10) = 1.571</w:t>
      </w:r>
    </w:p>
    <w:p w:rsidR="771ACA8B" w:rsidP="771ACA8B" w:rsidRDefault="771ACA8B" w14:paraId="7E81672F" w14:textId="1FBCA8FC">
      <w:r>
        <w:t>H(D, HF) = -5/50*log(5/50) + -30/50*log(30/50) + -15/50*log(15/50) = 1.</w:t>
      </w:r>
      <w:r w:rsidR="0F3C7478">
        <w:t>295</w:t>
      </w:r>
      <w:r w:rsidR="2F814388">
        <w:t>5</w:t>
      </w:r>
    </w:p>
    <w:p w:rsidR="771ACA8B" w:rsidP="771ACA8B" w:rsidRDefault="771ACA8B" w14:paraId="1C6C658F" w14:textId="49492F8C">
      <w:r>
        <w:t>H(D, LF) = - 25/50*log(25/50) + -10/50*log(10/50)+ -15/50*log(15/50) =</w:t>
      </w:r>
      <w:r w:rsidR="435F6BB8">
        <w:t xml:space="preserve"> 1.4855</w:t>
      </w:r>
    </w:p>
    <w:p w:rsidR="771ACA8B" w:rsidP="771ACA8B" w:rsidRDefault="771ACA8B" w14:paraId="74BF0EE8" w14:textId="3BC05FC7">
      <w:r>
        <w:t>IG = H(D) - (0.5 * H(D, HF) + 0.5 * H(D, LF)) = 0.</w:t>
      </w:r>
      <w:r w:rsidR="0F3C7478">
        <w:t>18</w:t>
      </w:r>
      <w:r w:rsidR="33850CE7">
        <w:t>05</w:t>
      </w:r>
    </w:p>
    <w:p w:rsidR="771ACA8B" w:rsidP="771ACA8B" w:rsidRDefault="771ACA8B" w14:paraId="5090E22F" w14:textId="21580B2F"/>
    <w:p w:rsidR="6F16511E" w:rsidP="6F16511E" w:rsidRDefault="6F16511E" w14:paraId="2D9B74D9" w14:textId="1B36CB16">
      <w:r>
        <w:t>2)</w:t>
      </w:r>
    </w:p>
    <w:p w:rsidR="6F16511E" w:rsidP="6F16511E" w:rsidRDefault="6F16511E" w14:paraId="38207D47" w14:textId="0C04127B"/>
    <w:p w:rsidR="6F16511E" w:rsidP="6F16511E" w:rsidRDefault="6F16511E" w14:paraId="5ABF81DB" w14:textId="07F891B0"/>
    <w:p w:rsidR="6F16511E" w:rsidP="6F16511E" w:rsidRDefault="6F16511E" w14:paraId="669845EA" w14:textId="5493068B"/>
    <w:p w:rsidR="6F16511E" w:rsidP="6F16511E" w:rsidRDefault="6F16511E" w14:paraId="51D081E3" w14:textId="7DDB54FE"/>
    <w:p w:rsidR="6F16511E" w:rsidP="6F16511E" w:rsidRDefault="6F16511E" w14:paraId="57916C82" w14:textId="2C6B8723"/>
    <w:p w:rsidR="6F16511E" w:rsidP="6F16511E" w:rsidRDefault="6F16511E" w14:paraId="608AA945" w14:textId="6A8AD2D1"/>
    <w:p w:rsidR="6F16511E" w:rsidP="6F16511E" w:rsidRDefault="13674ED4" w14:paraId="44D07E3D" w14:textId="7D334902">
      <w:r>
        <w:t xml:space="preserve">a) </w:t>
      </w:r>
    </w:p>
    <w:p w:rsidR="6F16511E" w:rsidP="6F16511E" w:rsidRDefault="6F16511E" w14:paraId="48B755C9" w14:textId="6B75B717">
      <w:r>
        <w:t>X * weight = [-0.07]</w:t>
      </w:r>
    </w:p>
    <w:p w:rsidR="6F16511E" w:rsidP="6F16511E" w:rsidRDefault="6F16511E" w14:paraId="26D67EB1" w14:textId="06715E63">
      <w:r>
        <w:t>No bias</w:t>
      </w:r>
    </w:p>
    <w:p w:rsidR="6F16511E" w:rsidP="6F16511E" w:rsidRDefault="6F16511E" w14:paraId="3D984369" w14:textId="40CB42AE">
      <w:r>
        <w:t>Activation = -.06989</w:t>
      </w:r>
    </w:p>
    <w:p w:rsidR="6F16511E" w:rsidP="6F16511E" w:rsidRDefault="6F16511E" w14:paraId="6FE1DC25" w14:textId="5DBBDF71">
      <w:r>
        <w:t>* weight = .30097</w:t>
      </w:r>
    </w:p>
    <w:p w:rsidR="6F16511E" w:rsidRDefault="6F16511E" w14:paraId="4FF3873D" w14:textId="345649A1">
      <w:r w:rsidR="6F16511E">
        <w:rPr/>
        <w:t>Output = 0.30097</w:t>
      </w:r>
    </w:p>
    <w:p w:rsidR="6F16511E" w:rsidP="6F16511E" w:rsidRDefault="212A3A57" w14:paraId="53916650" w14:textId="4F8E98C4">
      <w:r>
        <w:t>b) Assumption: the output (yhat) is NOT normalized</w:t>
      </w:r>
    </w:p>
    <w:p w:rsidR="3C54B1FB" w:rsidP="14DDC746" w:rsidRDefault="3C54B1FB" w14:paraId="174E8E4B" w14:textId="27D4F560">
      <w:r>
        <w:t>Assume loss function is MSE</w:t>
      </w:r>
    </w:p>
    <w:p w:rsidR="6F16511E" w:rsidP="6F16511E" w:rsidRDefault="6F16511E" w14:paraId="72716228" w14:textId="1D4244FC">
      <w:r>
        <w:t>DL/dy = 2(y – y) = 2(.3 - 5) = -9.39806</w:t>
      </w:r>
    </w:p>
    <w:p w:rsidR="6F16511E" w:rsidP="6F16511E" w:rsidRDefault="2B11CE9C" w14:paraId="045C2CF8" w14:textId="26FD8663">
      <w:r>
        <w:t>DL/dW = [-.06989 .7]t * -9.39806 = [.6568 -6.5786]</w:t>
      </w:r>
      <w:r w:rsidR="489183F0">
        <w:t xml:space="preserve"> </w:t>
      </w:r>
    </w:p>
    <w:p w:rsidR="6F16511E" w:rsidP="6F16511E" w:rsidRDefault="212A3A57" w14:paraId="3775ECC1" w14:textId="22B0250C">
      <w:r>
        <w:t>W = w – LR(dl/dw)</w:t>
      </w:r>
      <w:r w:rsidR="30161051">
        <w:t>wo xi</w:t>
      </w:r>
    </w:p>
    <w:p w:rsidR="6F16511E" w:rsidP="6F16511E" w:rsidRDefault="533BF742" w14:paraId="1F72C282" w14:textId="25BAFDC7">
      <w:r>
        <w:t>q</w:t>
      </w:r>
    </w:p>
    <w:p w:rsidR="6F16511E" w:rsidP="771ACA8B" w:rsidRDefault="6F16511E" w14:paraId="3E3A57AC" w14:textId="1FBC98CE">
      <w:pPr>
        <w:rPr>
          <w:i/>
          <w:iCs/>
        </w:rPr>
      </w:pPr>
      <w:commentRangeStart w:id="0"/>
      <w:commentRangeStart w:id="1"/>
      <w:commentRangeStart w:id="2"/>
      <w:commentRangeStart w:id="3"/>
      <w:commentRangeStart w:id="4"/>
      <w:commentRangeStart w:id="5"/>
      <w:r w:rsidRPr="771ACA8B">
        <w:rPr>
          <w:i/>
          <w:iCs/>
        </w:rPr>
        <w:t>Dl/da = dl/dy *dy/da = -9.39806 * -0.3 = 2.8194</w:t>
      </w:r>
    </w:p>
    <w:p w:rsidR="6F16511E" w:rsidP="771ACA8B" w:rsidRDefault="6F16511E" w14:paraId="376093C3" w14:textId="503998AE">
      <w:pPr>
        <w:rPr>
          <w:i/>
          <w:iCs/>
        </w:rPr>
      </w:pPr>
      <w:r w:rsidRPr="771ACA8B">
        <w:rPr>
          <w:i/>
          <w:iCs/>
        </w:rPr>
        <w:t>DL/dz = dl/da * g’(z) = 3.7592 * .9951 = 2.8056</w:t>
      </w:r>
      <w:commentRangeEnd w:id="0"/>
      <w:r>
        <w:rPr>
          <w:rStyle w:val="CommentReference"/>
        </w:rPr>
        <w:commentReference w:id="0"/>
      </w:r>
      <w:commentRangeEnd w:id="1"/>
      <w:r>
        <w:rPr>
          <w:rStyle w:val="CommentReference"/>
        </w:rPr>
        <w:commentReference w:id="1"/>
      </w:r>
      <w:commentRangeEnd w:id="2"/>
      <w:r>
        <w:rPr>
          <w:rStyle w:val="CommentReference"/>
        </w:rPr>
        <w:commentReference w:id="2"/>
      </w:r>
      <w:commentRangeEnd w:id="3"/>
      <w:r>
        <w:rPr>
          <w:rStyle w:val="CommentReference"/>
        </w:rPr>
        <w:commentReference w:id="3"/>
      </w:r>
      <w:commentRangeEnd w:id="4"/>
      <w:r>
        <w:rPr>
          <w:rStyle w:val="CommentReference"/>
        </w:rPr>
        <w:commentReference w:id="4"/>
      </w:r>
      <w:commentRangeEnd w:id="5"/>
      <w:r>
        <w:rPr>
          <w:rStyle w:val="CommentReference"/>
        </w:rPr>
        <w:commentReference w:id="5"/>
      </w:r>
    </w:p>
    <w:p w:rsidR="6F16511E" w:rsidP="771ACA8B" w:rsidRDefault="6F16511E" w14:paraId="363B95BF" w14:textId="5C1E1DB1">
      <w:pPr>
        <w:rPr>
          <w:i/>
          <w:iCs/>
        </w:rPr>
      </w:pPr>
      <w:r w:rsidRPr="771ACA8B">
        <w:rPr>
          <w:i/>
          <w:iCs/>
        </w:rPr>
        <w:t>DL/dw = [1.4028 1.6834]</w:t>
      </w:r>
    </w:p>
    <w:p w:rsidR="6F16511E" w:rsidP="6F16511E" w:rsidRDefault="6F16511E" w14:paraId="11362463" w14:textId="5A15F79A">
      <w:r>
        <w:t>G'(z) = .9951</w:t>
      </w:r>
    </w:p>
    <w:p w:rsidR="771ACA8B" w:rsidP="771ACA8B" w:rsidRDefault="771ACA8B" w14:paraId="7FEF1C45" w14:textId="00F92D7A">
      <w:r>
        <w:t>DL/dX = 2.8194</w:t>
      </w:r>
    </w:p>
    <w:p w:rsidR="6F16511E" w:rsidP="771ACA8B" w:rsidRDefault="6F16511E" w14:paraId="1028E065" w14:textId="58A52B96">
      <w:r>
        <w:t xml:space="preserve">DL/dZ = dL/dA o g’(z) = </w:t>
      </w:r>
      <w:r w:rsidR="00CA587D">
        <w:t xml:space="preserve"> </w:t>
      </w:r>
      <w:r>
        <w:t xml:space="preserve">dL/dX * .9951= </w:t>
      </w:r>
      <w:r w:rsidR="771ACA8B">
        <w:t>2.8056</w:t>
      </w:r>
    </w:p>
    <w:p w:rsidR="6F16511E" w:rsidP="6F16511E" w:rsidRDefault="212A3A57" w14:paraId="0BEFE87D" w14:textId="16880518">
      <w:r>
        <w:t>DL/dW =xt * dL/dZ =  [1.403 1.683]</w:t>
      </w:r>
    </w:p>
    <w:p w:rsidR="14DDC746" w:rsidP="14DDC746" w:rsidRDefault="14DDC746" w14:paraId="4BA06BA4" w14:textId="4EC1D00A"/>
    <w:p w:rsidR="14DDC746" w:rsidP="14DDC746" w:rsidRDefault="14DDC746" w14:paraId="252EDC20" w14:textId="3714AEB8"/>
    <w:p w:rsidR="14DDC746" w:rsidP="14DDC746" w:rsidRDefault="14DDC746" w14:paraId="4DED4633" w14:textId="223D4378"/>
    <w:p w:rsidR="14DDC746" w:rsidP="14DDC746" w:rsidRDefault="14DDC746" w14:paraId="2E5CAB28" w14:textId="5B5A44DD"/>
    <w:p w:rsidR="6F16511E" w:rsidP="6F16511E" w:rsidRDefault="6F16511E" w14:paraId="69112CD9" w14:textId="3E667358">
      <w:r>
        <w:t>Updated weights:</w:t>
      </w:r>
    </w:p>
    <w:p w:rsidR="6F16511E" w:rsidP="6F16511E" w:rsidRDefault="6F16511E" w14:paraId="16657ADC" w14:textId="54F71B0C">
      <w:r>
        <w:t>w.4 =  3.69</w:t>
      </w:r>
    </w:p>
    <w:p w:rsidR="6F16511E" w:rsidP="6F16511E" w:rsidRDefault="6F16511E" w14:paraId="3B8B093B" w14:textId="6D5E026F">
      <w:r>
        <w:t>w.3 = -0.63</w:t>
      </w:r>
    </w:p>
    <w:p w:rsidR="6F16511E" w:rsidP="6F16511E" w:rsidRDefault="6F16511E" w14:paraId="202CE51F" w14:textId="4CCE2278">
      <w:r>
        <w:t>w.1 = -0.6</w:t>
      </w:r>
    </w:p>
    <w:p w:rsidR="6F16511E" w:rsidP="6F16511E" w:rsidRDefault="6F16511E" w14:paraId="68B1D80F" w14:textId="0EBB19C5">
      <w:r>
        <w:t>w.2 = -1.04</w:t>
      </w:r>
    </w:p>
    <w:p w:rsidR="6F16511E" w:rsidP="6F16511E" w:rsidRDefault="6F16511E" w14:paraId="4E0A6EA7" w14:textId="1982A8C4"/>
    <w:p w:rsidR="6F16511E" w:rsidP="6F16511E" w:rsidRDefault="6F16511E" w14:paraId="6C12C789" w14:textId="12310552">
      <w:r>
        <w:t>2c) precision = 2/3</w:t>
      </w:r>
    </w:p>
    <w:p w:rsidR="6F16511E" w:rsidP="287BD2DA" w:rsidRDefault="6F16511E" w14:paraId="219CB936" w14:textId="4AF38FA3">
      <w:pPr>
        <w:pStyle w:val="ListParagraph"/>
        <w:numPr>
          <w:ilvl w:val="0"/>
          <w:numId w:val="1"/>
        </w:numPr>
      </w:pPr>
      <w:r>
        <w:t>Recall = ½</w:t>
      </w:r>
    </w:p>
    <w:p w:rsidR="6F16511E" w:rsidP="6F16511E" w:rsidRDefault="6F16511E" w14:paraId="68C8EA45" w14:textId="3F7F281E">
      <w:r>
        <w:t>F1 = 4/7 (.5714)</w:t>
      </w:r>
    </w:p>
    <w:p w:rsidR="6F16511E" w:rsidP="6F16511E" w:rsidRDefault="6F16511E" w14:paraId="56465C70" w14:textId="42564D9E"/>
    <w:p w:rsidR="6F16511E" w:rsidP="6F16511E" w:rsidRDefault="6F16511E" w14:paraId="763717C0" w14:textId="7EC04AF0">
      <w:r>
        <w:t>3a)</w:t>
      </w:r>
    </w:p>
    <w:tbl>
      <w:tblPr>
        <w:tblStyle w:val="TableGrid"/>
        <w:tblW w:w="9360" w:type="dxa"/>
        <w:tblLayout w:type="fixed"/>
        <w:tblLook w:val="06A0" w:firstRow="1" w:lastRow="0" w:firstColumn="1" w:lastColumn="0" w:noHBand="1" w:noVBand="1"/>
      </w:tblPr>
      <w:tblGrid>
        <w:gridCol w:w="823"/>
        <w:gridCol w:w="8537"/>
      </w:tblGrid>
      <w:tr w:rsidR="6F16511E" w:rsidTr="7508E0AA" w14:paraId="34504110" w14:textId="77777777">
        <w:tc>
          <w:tcPr>
            <w:tcW w:w="823" w:type="dxa"/>
          </w:tcPr>
          <w:p w:rsidR="6F16511E" w:rsidP="6F16511E" w:rsidRDefault="6F16511E" w14:paraId="1F07F747" w14:textId="32F85C41">
            <w:r>
              <w:t>index</w:t>
            </w:r>
          </w:p>
        </w:tc>
        <w:tc>
          <w:tcPr>
            <w:tcW w:w="8537" w:type="dxa"/>
          </w:tcPr>
          <w:p w:rsidR="6F16511E" w:rsidP="6F16511E" w:rsidRDefault="3DB8504C" w14:paraId="53ED1041" w14:textId="1C1BE8E8">
            <w:r>
              <w:t>assignment</w:t>
            </w:r>
          </w:p>
        </w:tc>
      </w:tr>
      <w:tr w:rsidR="6F16511E" w:rsidTr="7508E0AA" w14:paraId="49CF88B2" w14:textId="77777777">
        <w:tc>
          <w:tcPr>
            <w:tcW w:w="823" w:type="dxa"/>
          </w:tcPr>
          <w:p w:rsidR="6F16511E" w:rsidP="6F16511E" w:rsidRDefault="6F16511E" w14:paraId="2CD04024" w14:textId="42E07DA0">
            <w:r>
              <w:t>1</w:t>
            </w:r>
          </w:p>
        </w:tc>
        <w:tc>
          <w:tcPr>
            <w:tcW w:w="8537" w:type="dxa"/>
          </w:tcPr>
          <w:p w:rsidR="6F16511E" w:rsidP="6F16511E" w:rsidRDefault="6F16511E" w14:paraId="39037B59" w14:textId="3E588109">
            <w:r>
              <w:t>3</w:t>
            </w:r>
          </w:p>
        </w:tc>
      </w:tr>
      <w:tr w:rsidR="6F16511E" w:rsidTr="7508E0AA" w14:paraId="2690CA0A" w14:textId="77777777">
        <w:tc>
          <w:tcPr>
            <w:tcW w:w="823" w:type="dxa"/>
          </w:tcPr>
          <w:p w:rsidR="6F16511E" w:rsidP="6F16511E" w:rsidRDefault="6F16511E" w14:paraId="44D18D5E" w14:textId="2CF84B84">
            <w:r>
              <w:t>2</w:t>
            </w:r>
          </w:p>
        </w:tc>
        <w:tc>
          <w:tcPr>
            <w:tcW w:w="8537" w:type="dxa"/>
          </w:tcPr>
          <w:p w:rsidR="6F16511E" w:rsidP="6F16511E" w:rsidRDefault="6F16511E" w14:paraId="38854EA9" w14:textId="23DD7A0E">
            <w:r>
              <w:t>2</w:t>
            </w:r>
          </w:p>
        </w:tc>
      </w:tr>
      <w:tr w:rsidR="6F16511E" w:rsidTr="7508E0AA" w14:paraId="02F7DBB2" w14:textId="77777777">
        <w:tc>
          <w:tcPr>
            <w:tcW w:w="823" w:type="dxa"/>
          </w:tcPr>
          <w:p w:rsidR="6F16511E" w:rsidP="6F16511E" w:rsidRDefault="6F16511E" w14:paraId="376DC260" w14:textId="6DCEDBDA">
            <w:r>
              <w:t>3</w:t>
            </w:r>
          </w:p>
        </w:tc>
        <w:tc>
          <w:tcPr>
            <w:tcW w:w="8537" w:type="dxa"/>
          </w:tcPr>
          <w:p w:rsidR="6F16511E" w:rsidP="6F16511E" w:rsidRDefault="6F16511E" w14:paraId="79504D5E" w14:textId="1F913CFA">
            <w:r>
              <w:t>2</w:t>
            </w:r>
          </w:p>
        </w:tc>
      </w:tr>
      <w:tr w:rsidR="6F16511E" w:rsidTr="7508E0AA" w14:paraId="58102295" w14:textId="77777777">
        <w:tc>
          <w:tcPr>
            <w:tcW w:w="823" w:type="dxa"/>
          </w:tcPr>
          <w:p w:rsidR="6F16511E" w:rsidP="6F16511E" w:rsidRDefault="6F16511E" w14:paraId="5D094F73" w14:textId="04D487F6">
            <w:r>
              <w:t>4</w:t>
            </w:r>
          </w:p>
        </w:tc>
        <w:tc>
          <w:tcPr>
            <w:tcW w:w="8537" w:type="dxa"/>
          </w:tcPr>
          <w:p w:rsidR="6F16511E" w:rsidP="6F16511E" w:rsidRDefault="6F16511E" w14:paraId="3BB0545F" w14:textId="571B74ED">
            <w:r>
              <w:t>2</w:t>
            </w:r>
          </w:p>
        </w:tc>
      </w:tr>
      <w:tr w:rsidR="6F16511E" w:rsidTr="7508E0AA" w14:paraId="4602CC88" w14:textId="77777777">
        <w:tc>
          <w:tcPr>
            <w:tcW w:w="823" w:type="dxa"/>
          </w:tcPr>
          <w:p w:rsidR="6F16511E" w:rsidP="6F16511E" w:rsidRDefault="6F16511E" w14:paraId="047101C1" w14:textId="5B05CB56">
            <w:r>
              <w:t>5</w:t>
            </w:r>
          </w:p>
        </w:tc>
        <w:tc>
          <w:tcPr>
            <w:tcW w:w="8537" w:type="dxa"/>
          </w:tcPr>
          <w:p w:rsidR="6F16511E" w:rsidP="6F16511E" w:rsidRDefault="6F16511E" w14:paraId="653AA155" w14:textId="1D11CDCC">
            <w:r>
              <w:t>1</w:t>
            </w:r>
          </w:p>
        </w:tc>
      </w:tr>
      <w:tr w:rsidR="6F16511E" w:rsidTr="7508E0AA" w14:paraId="109FB041" w14:textId="77777777">
        <w:tc>
          <w:tcPr>
            <w:tcW w:w="823" w:type="dxa"/>
          </w:tcPr>
          <w:p w:rsidR="6F16511E" w:rsidP="6F16511E" w:rsidRDefault="6F16511E" w14:paraId="4DCF14DC" w14:textId="1179661D">
            <w:r>
              <w:t>6</w:t>
            </w:r>
          </w:p>
        </w:tc>
        <w:tc>
          <w:tcPr>
            <w:tcW w:w="8537" w:type="dxa"/>
          </w:tcPr>
          <w:p w:rsidR="6F16511E" w:rsidP="6F16511E" w:rsidRDefault="6F16511E" w14:paraId="131B64DD" w14:textId="7557EC2E">
            <w:r>
              <w:t>3</w:t>
            </w:r>
          </w:p>
        </w:tc>
      </w:tr>
      <w:tr w:rsidR="6F16511E" w:rsidTr="7508E0AA" w14:paraId="0646B265" w14:textId="77777777">
        <w:tc>
          <w:tcPr>
            <w:tcW w:w="823" w:type="dxa"/>
          </w:tcPr>
          <w:p w:rsidR="6F16511E" w:rsidP="6F16511E" w:rsidRDefault="6F16511E" w14:paraId="20BE4D82" w14:textId="7F95D062">
            <w:r>
              <w:t>7</w:t>
            </w:r>
          </w:p>
        </w:tc>
        <w:tc>
          <w:tcPr>
            <w:tcW w:w="8537" w:type="dxa"/>
          </w:tcPr>
          <w:p w:rsidR="6F16511E" w:rsidP="6F16511E" w:rsidRDefault="6F16511E" w14:paraId="7FA23411" w14:textId="6651BABB">
            <w:r>
              <w:t>3</w:t>
            </w:r>
          </w:p>
        </w:tc>
      </w:tr>
      <w:tr w:rsidR="6F16511E" w:rsidTr="7508E0AA" w14:paraId="629F1D4A" w14:textId="77777777">
        <w:tc>
          <w:tcPr>
            <w:tcW w:w="823" w:type="dxa"/>
          </w:tcPr>
          <w:p w:rsidR="6F16511E" w:rsidP="6F16511E" w:rsidRDefault="6F16511E" w14:paraId="7BDF422F" w14:textId="1AB1001D">
            <w:r>
              <w:t>8</w:t>
            </w:r>
          </w:p>
        </w:tc>
        <w:tc>
          <w:tcPr>
            <w:tcW w:w="8537" w:type="dxa"/>
          </w:tcPr>
          <w:p w:rsidR="6F16511E" w:rsidP="6F16511E" w:rsidRDefault="6F16511E" w14:paraId="1C61973C" w14:textId="3C288150">
            <w:r>
              <w:t>3</w:t>
            </w:r>
          </w:p>
        </w:tc>
      </w:tr>
      <w:tr w:rsidR="6F16511E" w:rsidTr="7508E0AA" w14:paraId="2283CDC5" w14:textId="77777777">
        <w:tc>
          <w:tcPr>
            <w:tcW w:w="823" w:type="dxa"/>
          </w:tcPr>
          <w:p w:rsidR="6F16511E" w:rsidP="6F16511E" w:rsidRDefault="6F16511E" w14:paraId="13CD5F8F" w14:textId="24F8BFC5">
            <w:r>
              <w:t>9</w:t>
            </w:r>
          </w:p>
        </w:tc>
        <w:tc>
          <w:tcPr>
            <w:tcW w:w="8537" w:type="dxa"/>
          </w:tcPr>
          <w:p w:rsidR="6F16511E" w:rsidP="6F16511E" w:rsidRDefault="6F16511E" w14:paraId="72EF0EAF" w14:textId="22110C9D">
            <w:r>
              <w:t>1</w:t>
            </w:r>
          </w:p>
        </w:tc>
      </w:tr>
      <w:tr w:rsidR="6F16511E" w:rsidTr="7508E0AA" w14:paraId="7D9BDE28" w14:textId="77777777">
        <w:tc>
          <w:tcPr>
            <w:tcW w:w="823" w:type="dxa"/>
          </w:tcPr>
          <w:p w:rsidR="6F16511E" w:rsidP="6F16511E" w:rsidRDefault="6F16511E" w14:paraId="27B6B505" w14:textId="3149F7E4">
            <w:r>
              <w:t>10</w:t>
            </w:r>
          </w:p>
        </w:tc>
        <w:tc>
          <w:tcPr>
            <w:tcW w:w="8537" w:type="dxa"/>
          </w:tcPr>
          <w:p w:rsidR="6F16511E" w:rsidP="6F16511E" w:rsidRDefault="6F16511E" w14:paraId="7BCF929A" w14:textId="7C94A951">
            <w:r>
              <w:t>3</w:t>
            </w:r>
          </w:p>
        </w:tc>
      </w:tr>
      <w:tr w:rsidR="6F16511E" w:rsidTr="7508E0AA" w14:paraId="189382C1" w14:textId="77777777">
        <w:tc>
          <w:tcPr>
            <w:tcW w:w="823" w:type="dxa"/>
          </w:tcPr>
          <w:p w:rsidR="6F16511E" w:rsidP="6F16511E" w:rsidRDefault="6F16511E" w14:paraId="2276F445" w14:textId="3B3DFDDF">
            <w:r>
              <w:t>11</w:t>
            </w:r>
          </w:p>
        </w:tc>
        <w:tc>
          <w:tcPr>
            <w:tcW w:w="8537" w:type="dxa"/>
          </w:tcPr>
          <w:p w:rsidR="6F16511E" w:rsidP="6F16511E" w:rsidRDefault="6F16511E" w14:paraId="066FF191" w14:textId="5E5C28EA">
            <w:r>
              <w:t>2</w:t>
            </w:r>
          </w:p>
        </w:tc>
      </w:tr>
      <w:tr w:rsidR="6F16511E" w:rsidTr="7508E0AA" w14:paraId="7811E496" w14:textId="77777777">
        <w:tc>
          <w:tcPr>
            <w:tcW w:w="823" w:type="dxa"/>
          </w:tcPr>
          <w:p w:rsidR="6F16511E" w:rsidP="6F16511E" w:rsidRDefault="6F16511E" w14:paraId="62982AEF" w14:textId="5F99161B">
            <w:r>
              <w:t>12</w:t>
            </w:r>
          </w:p>
        </w:tc>
        <w:tc>
          <w:tcPr>
            <w:tcW w:w="8537" w:type="dxa"/>
          </w:tcPr>
          <w:p w:rsidR="6F16511E" w:rsidP="6F16511E" w:rsidRDefault="6F16511E" w14:paraId="2FB78E3F" w14:textId="3F8E4519">
            <w:r>
              <w:t>3</w:t>
            </w:r>
          </w:p>
        </w:tc>
      </w:tr>
      <w:tr w:rsidR="6F16511E" w:rsidTr="7508E0AA" w14:paraId="09905A6B" w14:textId="77777777">
        <w:tc>
          <w:tcPr>
            <w:tcW w:w="823" w:type="dxa"/>
          </w:tcPr>
          <w:p w:rsidR="6F16511E" w:rsidP="6F16511E" w:rsidRDefault="6F16511E" w14:paraId="36DA4EEE" w14:textId="33552C3F">
            <w:r>
              <w:t>13</w:t>
            </w:r>
          </w:p>
        </w:tc>
        <w:tc>
          <w:tcPr>
            <w:tcW w:w="8537" w:type="dxa"/>
          </w:tcPr>
          <w:p w:rsidR="6F16511E" w:rsidP="6F16511E" w:rsidRDefault="6F16511E" w14:paraId="09AA20E3" w14:textId="493E5978">
            <w:r>
              <w:t>1</w:t>
            </w:r>
          </w:p>
        </w:tc>
      </w:tr>
      <w:tr w:rsidR="6F16511E" w:rsidTr="7508E0AA" w14:paraId="6D6455EB" w14:textId="77777777">
        <w:tc>
          <w:tcPr>
            <w:tcW w:w="823" w:type="dxa"/>
          </w:tcPr>
          <w:p w:rsidR="6F16511E" w:rsidP="6F16511E" w:rsidRDefault="6F16511E" w14:paraId="714E5CF5" w14:textId="4F86B5F2">
            <w:r>
              <w:t>14</w:t>
            </w:r>
          </w:p>
        </w:tc>
        <w:tc>
          <w:tcPr>
            <w:tcW w:w="8537" w:type="dxa"/>
          </w:tcPr>
          <w:p w:rsidR="6F16511E" w:rsidP="6F16511E" w:rsidRDefault="6F16511E" w14:paraId="6E01108D" w14:textId="2120AA3B">
            <w:r>
              <w:t>3</w:t>
            </w:r>
          </w:p>
        </w:tc>
      </w:tr>
    </w:tbl>
    <w:p w:rsidR="6F16511E" w:rsidP="6F16511E" w:rsidRDefault="6F16511E" w14:paraId="5D279152" w14:textId="76396722"/>
    <w:p w:rsidR="6F16511E" w:rsidP="6F16511E" w:rsidRDefault="6F16511E" w14:paraId="13318D8B" w14:textId="00F9533E">
      <w:r>
        <w:t>Updated clusters</w:t>
      </w:r>
    </w:p>
    <w:p w:rsidR="6F16511E" w:rsidP="6F16511E" w:rsidRDefault="6F16511E" w14:paraId="4D84024D" w14:textId="22C98FDC">
      <w:r>
        <w:t>C1 = 2,2</w:t>
      </w:r>
    </w:p>
    <w:p w:rsidR="6F16511E" w:rsidP="6F16511E" w:rsidRDefault="6F16511E" w14:paraId="126BEBC6" w14:textId="6675DF39">
      <w:r>
        <w:t>C2 = 8,2</w:t>
      </w:r>
    </w:p>
    <w:p w:rsidR="6F16511E" w:rsidP="771ACA8B" w:rsidRDefault="6F16511E" w14:paraId="0EC9F46A" w14:textId="47AD49D3">
      <w:r>
        <w:t>C3 = 6,8</w:t>
      </w:r>
    </w:p>
    <w:p w:rsidR="771ACA8B" w:rsidP="771ACA8B" w:rsidRDefault="771ACA8B" w14:paraId="77E58DF6" w14:textId="53D6EA53"/>
    <w:p w:rsidR="15DCC069" w:rsidRDefault="15DCC069" w14:paraId="72D0E3DF" w14:textId="004874F6">
      <w:r>
        <w:t xml:space="preserve">3b) I) </w:t>
      </w:r>
      <w:r w:rsidR="1C2EB5BB">
        <w:t xml:space="preserve"> </w:t>
      </w:r>
    </w:p>
    <w:p w:rsidR="5F4893F3" w:rsidRDefault="5F4893F3" w14:paraId="0EDFED1A" w14:textId="0800DDB0">
      <w:r>
        <w:t>bd = get_bd(solution)</w:t>
      </w:r>
    </w:p>
    <w:p w:rsidR="5F4893F3" w:rsidP="14DDC746" w:rsidRDefault="5F4893F3" w14:paraId="302289B3" w14:textId="055D330D">
      <w:r>
        <w:t>fitness = get_fitness(solution)</w:t>
      </w:r>
    </w:p>
    <w:p w:rsidR="5F4893F3" w:rsidP="14DDC746" w:rsidRDefault="5F4893F3" w14:paraId="1316FF94" w14:textId="6126760E">
      <w:r>
        <w:t>cluster = find_cluster(bd)</w:t>
      </w:r>
    </w:p>
    <w:p w:rsidR="57346DD1" w:rsidP="14DDC746" w:rsidRDefault="57346DD1" w14:paraId="068DB26D" w14:textId="02B69357">
      <w:r>
        <w:t>If cluster.isEmpty():</w:t>
      </w:r>
    </w:p>
    <w:p w:rsidR="57346DD1" w:rsidP="14DDC746" w:rsidRDefault="57346DD1" w14:paraId="06A7D758" w14:textId="41FB988B">
      <w:pPr>
        <w:ind w:firstLine="720"/>
      </w:pPr>
      <w:r>
        <w:t>cluster.add(</w:t>
      </w:r>
      <w:r w:rsidR="4BAF45B9">
        <w:t>solution)</w:t>
      </w:r>
      <w:r>
        <w:br/>
      </w:r>
      <w:r w:rsidR="60AC4516">
        <w:t>else:</w:t>
      </w:r>
    </w:p>
    <w:p w:rsidR="6A437B96" w:rsidP="14DDC746" w:rsidRDefault="6A437B96" w14:paraId="50FDB00E" w14:textId="597CAFD3">
      <w:pPr>
        <w:ind w:firstLine="720"/>
      </w:pPr>
      <w:r>
        <w:t>c</w:t>
      </w:r>
      <w:r w:rsidR="60AC4516">
        <w:t>urrent_point = cluster.get_point()</w:t>
      </w:r>
    </w:p>
    <w:p w:rsidR="5BD56042" w:rsidP="14DDC746" w:rsidRDefault="5BD56042" w14:paraId="3F4EF14B" w14:textId="3E5B18C5">
      <w:pPr>
        <w:ind w:firstLine="720"/>
      </w:pPr>
      <w:commentRangeStart w:id="9"/>
      <w:r>
        <w:t>I</w:t>
      </w:r>
      <w:r w:rsidR="60AC4516">
        <w:t>f</w:t>
      </w:r>
      <w:r w:rsidR="5F4893F3">
        <w:t xml:space="preserve"> </w:t>
      </w:r>
      <w:r>
        <w:t>get_fitness(current_point) &lt; fitness:</w:t>
      </w:r>
    </w:p>
    <w:p w:rsidR="5BD56042" w:rsidP="14DDC746" w:rsidRDefault="6A144CD8" w14:paraId="6404B9BC" w14:textId="78477B0C">
      <w:pPr>
        <w:ind w:firstLine="720"/>
      </w:pPr>
      <w:r>
        <w:t>c</w:t>
      </w:r>
      <w:r w:rsidR="5BD56042">
        <w:t>luster.remove(current_point)</w:t>
      </w:r>
    </w:p>
    <w:p w:rsidR="5BD56042" w:rsidP="14DDC746" w:rsidRDefault="5D299B2B" w14:paraId="07DA4BA1" w14:textId="53FC94A7">
      <w:pPr>
        <w:ind w:firstLine="720"/>
      </w:pPr>
      <w:r>
        <w:t>c</w:t>
      </w:r>
      <w:r w:rsidR="5BD56042">
        <w:t>luster.add(solution)</w:t>
      </w:r>
      <w:commentRangeEnd w:id="9"/>
      <w:r w:rsidR="5BD56042">
        <w:rPr>
          <w:rStyle w:val="CommentReference"/>
        </w:rPr>
        <w:commentReference w:id="9"/>
      </w:r>
    </w:p>
    <w:p w:rsidR="14DDC746" w:rsidP="14DDC746" w:rsidRDefault="14DDC746" w14:paraId="1CD7759D" w14:textId="711B8D3A">
      <w:pPr>
        <w:ind w:firstLine="720"/>
      </w:pPr>
    </w:p>
    <w:p w:rsidR="771ACA8B" w:rsidP="771ACA8B" w:rsidRDefault="771ACA8B" w14:paraId="3C7CC685" w14:textId="76F890B1">
      <w:r>
        <w:t xml:space="preserve">ii) 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2340"/>
        <w:gridCol w:w="2340"/>
        <w:gridCol w:w="2340"/>
      </w:tblGrid>
      <w:tr w:rsidR="771ACA8B" w:rsidTr="771ACA8B" w14:paraId="2CDD8192" w14:textId="77777777">
        <w:tc>
          <w:tcPr>
            <w:tcW w:w="2340" w:type="dxa"/>
          </w:tcPr>
          <w:p w:rsidR="771ACA8B" w:rsidP="771ACA8B" w:rsidRDefault="771ACA8B" w14:paraId="05D1A430" w14:textId="5AFD2392">
            <w:pPr>
              <w:rPr>
                <w:b/>
                <w:bCs/>
              </w:rPr>
            </w:pPr>
            <w:r w:rsidRPr="771ACA8B">
              <w:rPr>
                <w:b/>
                <w:bCs/>
              </w:rPr>
              <w:t>Cluster</w:t>
            </w:r>
          </w:p>
        </w:tc>
        <w:tc>
          <w:tcPr>
            <w:tcW w:w="2340" w:type="dxa"/>
          </w:tcPr>
          <w:p w:rsidR="771ACA8B" w:rsidP="771ACA8B" w:rsidRDefault="771ACA8B" w14:paraId="237FD173" w14:textId="2572C0FD">
            <w:pPr>
              <w:rPr>
                <w:b/>
                <w:bCs/>
              </w:rPr>
            </w:pPr>
            <w:r w:rsidRPr="771ACA8B">
              <w:rPr>
                <w:b/>
                <w:bCs/>
              </w:rPr>
              <w:t>Max index</w:t>
            </w:r>
          </w:p>
        </w:tc>
        <w:tc>
          <w:tcPr>
            <w:tcW w:w="2340" w:type="dxa"/>
          </w:tcPr>
          <w:p w:rsidR="771ACA8B" w:rsidP="4119DB89" w:rsidRDefault="771ACA8B" w14:paraId="706FF2AB" w14:textId="49A00703">
            <w:pPr>
              <w:spacing w:line="259" w:lineRule="auto"/>
              <w:rPr>
                <w:b/>
                <w:bCs/>
              </w:rPr>
            </w:pPr>
          </w:p>
        </w:tc>
      </w:tr>
      <w:tr w:rsidR="771ACA8B" w:rsidTr="771ACA8B" w14:paraId="490EEB5E" w14:textId="77777777">
        <w:tc>
          <w:tcPr>
            <w:tcW w:w="2340" w:type="dxa"/>
          </w:tcPr>
          <w:p w:rsidR="771ACA8B" w:rsidP="771ACA8B" w:rsidRDefault="771ACA8B" w14:paraId="2F087882" w14:textId="54DDE9A7">
            <w:r>
              <w:t>c1</w:t>
            </w:r>
          </w:p>
        </w:tc>
        <w:tc>
          <w:tcPr>
            <w:tcW w:w="2340" w:type="dxa"/>
          </w:tcPr>
          <w:p w:rsidR="771ACA8B" w:rsidP="771ACA8B" w:rsidRDefault="771ACA8B" w14:paraId="66DE9DEA" w14:textId="6A911A3E">
            <w:r>
              <w:t>13</w:t>
            </w:r>
          </w:p>
        </w:tc>
        <w:tc>
          <w:tcPr>
            <w:tcW w:w="2340" w:type="dxa"/>
          </w:tcPr>
          <w:p w:rsidR="771ACA8B" w:rsidP="771ACA8B" w:rsidRDefault="771ACA8B" w14:paraId="0F460AC6" w14:textId="39478780"/>
        </w:tc>
      </w:tr>
      <w:tr w:rsidR="771ACA8B" w:rsidTr="771ACA8B" w14:paraId="795ACB65" w14:textId="77777777">
        <w:tc>
          <w:tcPr>
            <w:tcW w:w="2340" w:type="dxa"/>
          </w:tcPr>
          <w:p w:rsidR="771ACA8B" w:rsidP="771ACA8B" w:rsidRDefault="771ACA8B" w14:paraId="298195DF" w14:textId="623D7748">
            <w:r>
              <w:t>c2</w:t>
            </w:r>
          </w:p>
        </w:tc>
        <w:tc>
          <w:tcPr>
            <w:tcW w:w="2340" w:type="dxa"/>
          </w:tcPr>
          <w:p w:rsidR="771ACA8B" w:rsidP="771ACA8B" w:rsidRDefault="771ACA8B" w14:paraId="26D5368C" w14:textId="1279306C">
            <w:r>
              <w:t>3</w:t>
            </w:r>
          </w:p>
        </w:tc>
        <w:tc>
          <w:tcPr>
            <w:tcW w:w="2340" w:type="dxa"/>
          </w:tcPr>
          <w:p w:rsidR="771ACA8B" w:rsidP="771ACA8B" w:rsidRDefault="771ACA8B" w14:paraId="1E845124" w14:textId="6BA2BC79"/>
        </w:tc>
      </w:tr>
      <w:tr w:rsidR="771ACA8B" w:rsidTr="771ACA8B" w14:paraId="50441BC0" w14:textId="77777777">
        <w:tc>
          <w:tcPr>
            <w:tcW w:w="2340" w:type="dxa"/>
          </w:tcPr>
          <w:p w:rsidR="771ACA8B" w:rsidP="771ACA8B" w:rsidRDefault="771ACA8B" w14:paraId="6E8EB3E9" w14:textId="2D015E47">
            <w:r>
              <w:t>c3</w:t>
            </w:r>
          </w:p>
        </w:tc>
        <w:tc>
          <w:tcPr>
            <w:tcW w:w="2340" w:type="dxa"/>
          </w:tcPr>
          <w:p w:rsidR="771ACA8B" w:rsidP="771ACA8B" w:rsidRDefault="771ACA8B" w14:paraId="179F12FC" w14:textId="7385EE66">
            <w:r>
              <w:t>7</w:t>
            </w:r>
          </w:p>
        </w:tc>
        <w:tc>
          <w:tcPr>
            <w:tcW w:w="2340" w:type="dxa"/>
          </w:tcPr>
          <w:p w:rsidR="771ACA8B" w:rsidP="771ACA8B" w:rsidRDefault="771ACA8B" w14:paraId="196F63C1" w14:textId="1D0BC557"/>
        </w:tc>
      </w:tr>
      <w:tr w:rsidR="771ACA8B" w:rsidTr="771ACA8B" w14:paraId="2D290109" w14:textId="77777777">
        <w:tc>
          <w:tcPr>
            <w:tcW w:w="2340" w:type="dxa"/>
          </w:tcPr>
          <w:p w:rsidR="771ACA8B" w:rsidP="771ACA8B" w:rsidRDefault="771ACA8B" w14:paraId="6577499F" w14:textId="2CF00CF5">
            <w:r>
              <w:t>c4</w:t>
            </w:r>
          </w:p>
        </w:tc>
        <w:tc>
          <w:tcPr>
            <w:tcW w:w="2340" w:type="dxa"/>
          </w:tcPr>
          <w:p w:rsidR="771ACA8B" w:rsidP="771ACA8B" w:rsidRDefault="771ACA8B" w14:paraId="3AD5B3D8" w14:textId="683D87B3">
            <w:r>
              <w:t>6</w:t>
            </w:r>
          </w:p>
        </w:tc>
        <w:tc>
          <w:tcPr>
            <w:tcW w:w="2340" w:type="dxa"/>
          </w:tcPr>
          <w:p w:rsidR="771ACA8B" w:rsidP="771ACA8B" w:rsidRDefault="771ACA8B" w14:paraId="3B95EBC8" w14:textId="08F2C4EB"/>
        </w:tc>
      </w:tr>
    </w:tbl>
    <w:p w:rsidR="4119DB89" w:rsidRDefault="4119DB89" w14:paraId="0C6C4C73" w14:textId="7104A2DE"/>
    <w:p w:rsidR="771ACA8B" w:rsidP="771ACA8B" w:rsidRDefault="771ACA8B" w14:paraId="31138731" w14:textId="48F8C372">
      <w:r>
        <w:t>iii) performance = avg(fitnesses) = 1.05</w:t>
      </w:r>
    </w:p>
    <w:p w:rsidR="771ACA8B" w:rsidP="771ACA8B" w:rsidRDefault="771ACA8B" w14:paraId="735D1F76" w14:textId="492F9F4A">
      <w:r>
        <w:t>Diversity = 4</w:t>
      </w:r>
    </w:p>
    <w:p w:rsidR="771ACA8B" w:rsidP="771ACA8B" w:rsidRDefault="771ACA8B" w14:paraId="1CC67752" w14:textId="48647303">
      <w:r>
        <w:t>QD = sum(fitnesses) 4.2</w:t>
      </w:r>
    </w:p>
    <w:p w:rsidR="771ACA8B" w:rsidP="771ACA8B" w:rsidRDefault="771ACA8B" w14:paraId="086D1C96" w14:textId="7ACA8A6A">
      <w:r>
        <w:t>c) I) same parent (index 14) as it has the highest fitness function (greater than all children)</w:t>
      </w:r>
    </w:p>
    <w:p w:rsidR="771ACA8B" w:rsidP="771ACA8B" w:rsidRDefault="771ACA8B" w14:paraId="690C00BC" w14:textId="3441157D">
      <w:r>
        <w:t xml:space="preserve">ii) Maximising the fitness function (or the negative of a loss function) that we have over a given </w:t>
      </w:r>
      <w:commentRangeStart w:id="10"/>
      <w:r>
        <w:t>number</w:t>
      </w:r>
      <w:commentRangeEnd w:id="10"/>
      <w:r>
        <w:commentReference w:id="10"/>
      </w:r>
      <w:r>
        <w:t xml:space="preserve"> of iterations / until a max fitness is reached. Use other operators (selection such as biased roulette wheel, tournament; mutation such as changing random numbers as opposed to adding Gaussian noise; crossover between genotypes at certain gene points). </w:t>
      </w:r>
    </w:p>
    <w:p w:rsidR="771ACA8B" w:rsidP="786CA1EA" w:rsidRDefault="15DCC069" w14:paraId="642047C6" w14:textId="7C4A3612">
      <w:pPr>
        <w:rPr>
          <w:u w:val="single"/>
        </w:rPr>
      </w:pPr>
      <w:r w:rsidR="15DCC069">
        <w:rPr/>
        <w:t xml:space="preserve">UNSURE IF THIS IS RIGHT ^ </w:t>
      </w:r>
      <w:commentRangeStart w:id="11"/>
      <w:commentRangeEnd w:id="11"/>
      <w:r>
        <w:rPr>
          <w:rStyle w:val="CommentReference"/>
        </w:rPr>
        <w:commentReference w:id="11"/>
      </w:r>
    </w:p>
    <w:sectPr w:rsidR="771ACA8B">
      <w:headerReference w:type="default" r:id="rId11"/>
      <w:footerReference w:type="default" r:id="rId12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nitials="HJ" w:author="Herzig, Julius" w:date="2022-03-20T19:35:00Z" w:id="0">
    <w:p w:rsidR="6F16511E" w:rsidRDefault="6F16511E" w14:paraId="234C2178" w14:textId="2C8ADC05">
      <w:r>
        <w:t>I think the calculation of dl/dz might be wrong, added my view in italics</w:t>
      </w:r>
      <w:r>
        <w:annotationRef/>
      </w:r>
    </w:p>
  </w:comment>
  <w:comment w:initials="HE" w:author="HE, Eric" w:date="2022-03-20T23:47:00Z" w:id="1">
    <w:p w:rsidR="6F16511E" w:rsidRDefault="6F16511E" w14:paraId="31E08276" w14:textId="5A25D44A">
      <w:r>
        <w:t xml:space="preserve">agree. But why would x.T @ DL/dz gives you [0.2805 -0.5610] then? As x = [0.5 0.6] </w:t>
      </w:r>
      <w:r>
        <w:rPr>
          <w:color w:val="2B579A"/>
          <w:shd w:val="clear" w:color="auto" w:fill="E6E6E6"/>
        </w:rPr>
        <w:fldChar w:fldCharType="begin"/>
      </w:r>
      <w:r>
        <w:instrText xml:space="preserve"> HYPERLINK "mailto:jh1521@ic.ac.uk"</w:instrText>
      </w:r>
      <w:bookmarkStart w:name="_@_E8E949C3D1274AC5AB418D3FE368A121Z" w:id="6"/>
      <w:r>
        <w:rPr>
          <w:color w:val="2B579A"/>
          <w:shd w:val="clear" w:color="auto" w:fill="E6E6E6"/>
        </w:rPr>
        <w:fldChar w:fldCharType="separate"/>
      </w:r>
      <w:bookmarkEnd w:id="6"/>
      <w:r w:rsidRPr="6F16511E">
        <w:rPr>
          <w:rStyle w:val="Mention"/>
          <w:noProof/>
        </w:rPr>
        <w:t>@Herzig, Julius</w:t>
      </w:r>
      <w:r>
        <w:rPr>
          <w:color w:val="2B579A"/>
          <w:shd w:val="clear" w:color="auto" w:fill="E6E6E6"/>
        </w:rPr>
        <w:fldChar w:fldCharType="end"/>
      </w:r>
      <w:r>
        <w:t xml:space="preserve"> </w:t>
      </w:r>
      <w:r>
        <w:annotationRef/>
      </w:r>
    </w:p>
  </w:comment>
  <w:comment w:initials="HE" w:author="HE, Eric" w:date="2022-03-21T16:30:00Z" w:id="2">
    <w:p w:rsidR="771ACA8B" w:rsidRDefault="771ACA8B" w14:paraId="3CD1D314" w14:textId="43E36C08">
      <w:r>
        <w:t xml:space="preserve">Maybe check the forward function and you can find y_hat is calculated from A so they are different. </w:t>
      </w:r>
      <w:r>
        <w:rPr>
          <w:color w:val="2B579A"/>
          <w:shd w:val="clear" w:color="auto" w:fill="E6E6E6"/>
        </w:rPr>
        <w:fldChar w:fldCharType="begin"/>
      </w:r>
      <w:r>
        <w:instrText xml:space="preserve"> HYPERLINK "mailto:kam20@ic.ac.uk"</w:instrText>
      </w:r>
      <w:bookmarkStart w:name="_@_C2070C1E89E44AEF9B64D1BBBF687358Z" w:id="7"/>
      <w:r>
        <w:rPr>
          <w:color w:val="2B579A"/>
          <w:shd w:val="clear" w:color="auto" w:fill="E6E6E6"/>
        </w:rPr>
        <w:fldChar w:fldCharType="separate"/>
      </w:r>
      <w:bookmarkEnd w:id="7"/>
      <w:r w:rsidRPr="771ACA8B">
        <w:rPr>
          <w:rStyle w:val="Mention"/>
          <w:noProof/>
        </w:rPr>
        <w:t>@Miles, Katherine</w:t>
      </w:r>
      <w:r>
        <w:rPr>
          <w:color w:val="2B579A"/>
          <w:shd w:val="clear" w:color="auto" w:fill="E6E6E6"/>
        </w:rPr>
        <w:fldChar w:fldCharType="end"/>
      </w:r>
      <w:r>
        <w:t xml:space="preserve"> </w:t>
      </w:r>
      <w:r>
        <w:annotationRef/>
      </w:r>
    </w:p>
  </w:comment>
  <w:comment w:initials="MS" w:author="Melwani, Rayan S" w:date="2022-03-21T17:25:00Z" w:id="3">
    <w:p w:rsidR="771ACA8B" w:rsidRDefault="771ACA8B" w14:paraId="72D57C63" w14:textId="4228FE3C">
      <w:r>
        <w:t xml:space="preserve">I've gotten the same results as Katie ! </w:t>
      </w:r>
      <w:r>
        <w:annotationRef/>
      </w:r>
    </w:p>
  </w:comment>
  <w:comment w:initials="MS" w:author="Melwani, Rayan S" w:date="2022-03-21T18:35:00Z" w:id="4">
    <w:p w:rsidR="771ACA8B" w:rsidRDefault="771ACA8B" w14:paraId="4F509B2C" w14:textId="6BCA743C">
      <w:r>
        <w:t>Sorry forgot to multiply by xT above ^</w:t>
      </w:r>
      <w:r>
        <w:annotationRef/>
      </w:r>
    </w:p>
  </w:comment>
  <w:comment w:initials="HJ" w:author="Herzig, Julius" w:date="2022-03-21T19:16:00Z" w:id="5">
    <w:p w:rsidR="771ACA8B" w:rsidRDefault="771ACA8B" w14:paraId="1BE2047C" w14:textId="7A2E8900">
      <w:r>
        <w:rPr>
          <w:color w:val="2B579A"/>
          <w:shd w:val="clear" w:color="auto" w:fill="E6E6E6"/>
        </w:rPr>
        <w:fldChar w:fldCharType="begin"/>
      </w:r>
      <w:r>
        <w:instrText xml:space="preserve"> HYPERLINK "mailto:eh21@ic.ac.uk"</w:instrText>
      </w:r>
      <w:bookmarkStart w:name="_@_7055E31D2A3D45D0AF786B4E9C092A2BZ" w:id="8"/>
      <w:r>
        <w:rPr>
          <w:color w:val="2B579A"/>
          <w:shd w:val="clear" w:color="auto" w:fill="E6E6E6"/>
        </w:rPr>
        <w:fldChar w:fldCharType="separate"/>
      </w:r>
      <w:bookmarkEnd w:id="8"/>
      <w:r w:rsidRPr="771ACA8B">
        <w:rPr>
          <w:rStyle w:val="Mention"/>
          <w:noProof/>
        </w:rPr>
        <w:t>@HE, Eric</w:t>
      </w:r>
      <w:r>
        <w:rPr>
          <w:color w:val="2B579A"/>
          <w:shd w:val="clear" w:color="auto" w:fill="E6E6E6"/>
        </w:rPr>
        <w:fldChar w:fldCharType="end"/>
      </w:r>
      <w:r>
        <w:t xml:space="preserve"> You are right, I used the weights stupidly</w:t>
      </w:r>
      <w:r>
        <w:annotationRef/>
      </w:r>
    </w:p>
  </w:comment>
  <w:comment w:initials="MA" w:author="Mehta, Aaryan" w:date="2022-12-14T21:45:00Z" w:id="9">
    <w:p w:rsidR="14DDC746" w:rsidRDefault="14DDC746" w14:paraId="64F6D247" w14:textId="0B0A332E">
      <w:pPr>
        <w:pStyle w:val="CommentText"/>
      </w:pPr>
      <w:r>
        <w:t xml:space="preserve">Do we assume each cluster only has one point, like map elite should? </w:t>
      </w:r>
      <w:r>
        <w:rPr>
          <w:rStyle w:val="CommentReference"/>
        </w:rPr>
        <w:annotationRef/>
      </w:r>
    </w:p>
  </w:comment>
  <w:comment w:initials="HG" w:author="Hall, Gen" w:date="2022-03-21T21:30:00Z" w:id="10">
    <w:p w:rsidR="771ACA8B" w:rsidRDefault="771ACA8B" w14:paraId="23E40E3A" w14:textId="4D652061">
      <w:r>
        <w:t>Isn't this just the same as a neural network using gradient descent and minimising a loss function, except here we're using gradient ascent and maximising a fitness function. Good for black box as we're finding local maximums in a complex problem space which is not straightforwardly interpretable</w:t>
      </w:r>
      <w:r>
        <w:annotationRef/>
      </w:r>
      <w:r>
        <w:rPr>
          <w:rStyle w:val="CommentReference"/>
        </w:rPr>
        <w:annotationRef/>
      </w:r>
    </w:p>
  </w:comment>
  <w:comment w:initials="LA" w:author="Liang, Alan" w:date="2022-12-14T21:37:00Z" w:id="11">
    <w:p w:rsidR="14DDC746" w:rsidRDefault="14DDC746" w14:paraId="7D8A24A3" w14:textId="146D1B9B">
      <w:pPr>
        <w:pStyle w:val="CommentText"/>
      </w:pPr>
      <w:r>
        <w:t xml:space="preserve">I have a feeling that the question is actually asking for sth like this: </w:t>
      </w:r>
      <w:hyperlink r:id="rId1">
        <w:r w:rsidRPr="14DDC746">
          <w:rPr>
            <w:rStyle w:val="Hyperlink"/>
          </w:rPr>
          <w:t>https://en.wikipedia.org/wiki/Numerical_differentiation</w:t>
        </w:r>
      </w:hyperlink>
      <w:r>
        <w:t xml:space="preserve"> ? Since we don't have a way to directly calculate the derivative of a black-box function</w:t>
      </w:r>
      <w:r>
        <w:rPr>
          <w:rStyle w:val="CommentReference"/>
        </w:rPr>
        <w:annotationRef/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34C2178" w15:done="0"/>
  <w15:commentEx w15:paraId="31E08276" w15:paraIdParent="234C2178" w15:done="0"/>
  <w15:commentEx w15:paraId="3CD1D314" w15:paraIdParent="234C2178" w15:done="0"/>
  <w15:commentEx w15:paraId="72D57C63" w15:paraIdParent="234C2178" w15:done="0"/>
  <w15:commentEx w15:paraId="4F509B2C" w15:paraIdParent="234C2178" w15:done="0"/>
  <w15:commentEx w15:paraId="1BE2047C" w15:paraIdParent="234C2178" w15:done="0"/>
  <w15:commentEx w15:paraId="64F6D247" w15:done="0"/>
  <w15:commentEx w15:paraId="23E40E3A" w15:done="0"/>
  <w15:commentEx w15:paraId="7D8A24A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73C6D8FC" w16cex:dateUtc="2022-03-20T19:35:00Z"/>
  <w16cex:commentExtensible w16cex:durableId="60718EA5" w16cex:dateUtc="2022-03-20T23:47:00Z"/>
  <w16cex:commentExtensible w16cex:durableId="7B3B201F" w16cex:dateUtc="2022-03-21T16:30:00Z"/>
  <w16cex:commentExtensible w16cex:durableId="2EF17303" w16cex:dateUtc="2022-03-21T17:25:00Z"/>
  <w16cex:commentExtensible w16cex:durableId="3AC7CE6F" w16cex:dateUtc="2022-03-21T18:35:00Z"/>
  <w16cex:commentExtensible w16cex:durableId="31D3D1DF" w16cex:dateUtc="2022-03-21T19:16:00Z"/>
  <w16cex:commentExtensible w16cex:durableId="7933E461" w16cex:dateUtc="2022-12-14T21:45:00Z"/>
  <w16cex:commentExtensible w16cex:durableId="5E2F9181" w16cex:dateUtc="2022-03-21T21:30:00Z"/>
  <w16cex:commentExtensible w16cex:durableId="24BF1D3A" w16cex:dateUtc="2022-12-14T21:3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34C2178" w16cid:durableId="73C6D8FC"/>
  <w16cid:commentId w16cid:paraId="31E08276" w16cid:durableId="60718EA5"/>
  <w16cid:commentId w16cid:paraId="3CD1D314" w16cid:durableId="7B3B201F"/>
  <w16cid:commentId w16cid:paraId="72D57C63" w16cid:durableId="2EF17303"/>
  <w16cid:commentId w16cid:paraId="4F509B2C" w16cid:durableId="3AC7CE6F"/>
  <w16cid:commentId w16cid:paraId="1BE2047C" w16cid:durableId="31D3D1DF"/>
  <w16cid:commentId w16cid:paraId="64F6D247" w16cid:durableId="7933E461"/>
  <w16cid:commentId w16cid:paraId="23E40E3A" w16cid:durableId="5E2F9181"/>
  <w16cid:commentId w16cid:paraId="7D8A24A3" w16cid:durableId="24BF1D3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9B6DEC" w:rsidRDefault="009B6DEC" w14:paraId="59047634" w14:textId="77777777">
      <w:pPr>
        <w:spacing w:after="0" w:line="240" w:lineRule="auto"/>
      </w:pPr>
      <w:r>
        <w:separator/>
      </w:r>
    </w:p>
  </w:endnote>
  <w:endnote w:type="continuationSeparator" w:id="0">
    <w:p w:rsidR="009B6DEC" w:rsidRDefault="009B6DEC" w14:paraId="3AF2995E" w14:textId="77777777">
      <w:pPr>
        <w:spacing w:after="0" w:line="240" w:lineRule="auto"/>
      </w:pPr>
      <w:r>
        <w:continuationSeparator/>
      </w:r>
    </w:p>
  </w:endnote>
  <w:endnote w:type="continuationNotice" w:id="1">
    <w:p w:rsidR="009B6DEC" w:rsidRDefault="009B6DEC" w14:paraId="7AA31515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6F16511E" w:rsidTr="6F16511E" w14:paraId="2AF33C10" w14:textId="77777777">
      <w:tc>
        <w:tcPr>
          <w:tcW w:w="3120" w:type="dxa"/>
        </w:tcPr>
        <w:p w:rsidR="6F16511E" w:rsidP="6F16511E" w:rsidRDefault="6F16511E" w14:paraId="40E90A4D" w14:textId="0DBDC457">
          <w:pPr>
            <w:pStyle w:val="Header"/>
            <w:ind w:left="-115"/>
          </w:pPr>
        </w:p>
      </w:tc>
      <w:tc>
        <w:tcPr>
          <w:tcW w:w="3120" w:type="dxa"/>
        </w:tcPr>
        <w:p w:rsidR="6F16511E" w:rsidP="6F16511E" w:rsidRDefault="6F16511E" w14:paraId="528A6E57" w14:textId="452CC119">
          <w:pPr>
            <w:pStyle w:val="Header"/>
            <w:jc w:val="center"/>
          </w:pPr>
        </w:p>
      </w:tc>
      <w:tc>
        <w:tcPr>
          <w:tcW w:w="3120" w:type="dxa"/>
        </w:tcPr>
        <w:p w:rsidR="6F16511E" w:rsidP="6F16511E" w:rsidRDefault="6F16511E" w14:paraId="36A47D10" w14:textId="30A07DB0">
          <w:pPr>
            <w:pStyle w:val="Header"/>
            <w:ind w:right="-115"/>
            <w:jc w:val="right"/>
          </w:pPr>
        </w:p>
      </w:tc>
    </w:tr>
  </w:tbl>
  <w:p w:rsidR="6F16511E" w:rsidP="6F16511E" w:rsidRDefault="6F16511E" w14:paraId="68CA8240" w14:textId="111CE3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9B6DEC" w:rsidRDefault="009B6DEC" w14:paraId="38462653" w14:textId="77777777">
      <w:pPr>
        <w:spacing w:after="0" w:line="240" w:lineRule="auto"/>
      </w:pPr>
      <w:r>
        <w:separator/>
      </w:r>
    </w:p>
  </w:footnote>
  <w:footnote w:type="continuationSeparator" w:id="0">
    <w:p w:rsidR="009B6DEC" w:rsidRDefault="009B6DEC" w14:paraId="0879B004" w14:textId="77777777">
      <w:pPr>
        <w:spacing w:after="0" w:line="240" w:lineRule="auto"/>
      </w:pPr>
      <w:r>
        <w:continuationSeparator/>
      </w:r>
    </w:p>
  </w:footnote>
  <w:footnote w:type="continuationNotice" w:id="1">
    <w:p w:rsidR="009B6DEC" w:rsidRDefault="009B6DEC" w14:paraId="38383794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6F16511E" w:rsidTr="6F16511E" w14:paraId="422419E0" w14:textId="77777777">
      <w:tc>
        <w:tcPr>
          <w:tcW w:w="3120" w:type="dxa"/>
        </w:tcPr>
        <w:p w:rsidR="6F16511E" w:rsidP="6F16511E" w:rsidRDefault="6F16511E" w14:paraId="7C95530C" w14:textId="4B5C0CBA">
          <w:pPr>
            <w:pStyle w:val="Header"/>
            <w:ind w:left="-115"/>
          </w:pPr>
        </w:p>
      </w:tc>
      <w:tc>
        <w:tcPr>
          <w:tcW w:w="3120" w:type="dxa"/>
        </w:tcPr>
        <w:p w:rsidR="6F16511E" w:rsidP="6F16511E" w:rsidRDefault="6F16511E" w14:paraId="4BF08875" w14:textId="7B3CFC5F">
          <w:pPr>
            <w:pStyle w:val="Header"/>
            <w:jc w:val="center"/>
          </w:pPr>
        </w:p>
      </w:tc>
      <w:tc>
        <w:tcPr>
          <w:tcW w:w="3120" w:type="dxa"/>
        </w:tcPr>
        <w:p w:rsidR="6F16511E" w:rsidP="6F16511E" w:rsidRDefault="6F16511E" w14:paraId="0B5304D4" w14:textId="1842BF7D">
          <w:pPr>
            <w:pStyle w:val="Header"/>
            <w:ind w:right="-115"/>
            <w:jc w:val="right"/>
          </w:pPr>
        </w:p>
      </w:tc>
    </w:tr>
  </w:tbl>
  <w:p w:rsidR="6F16511E" w:rsidP="6F16511E" w:rsidRDefault="6F16511E" w14:paraId="5A55EAD8" w14:textId="4B35385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6CF988"/>
    <w:multiLevelType w:val="hybridMultilevel"/>
    <w:tmpl w:val="FFFFFFFF"/>
    <w:lvl w:ilvl="0" w:tplc="802EEF1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75FEF1C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F85EEEC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6045BE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9C1A40B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A7DC415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D14A7C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8A0D19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B9AA458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839080897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erzig, Julius">
    <w15:presenceInfo w15:providerId="AD" w15:userId="S::jh1521@ic.ac.uk::7cc7c224-8a19-48ef-9344-3bc2d1a67451"/>
  </w15:person>
  <w15:person w15:author="HE, Eric">
    <w15:presenceInfo w15:providerId="AD" w15:userId="S::eh21@ic.ac.uk::f155ccc3-cdc7-41b7-a416-cd9a8c6ac2ef"/>
  </w15:person>
  <w15:person w15:author="Melwani, Rayan S">
    <w15:presenceInfo w15:providerId="AD" w15:userId="S::rsm21@ic.ac.uk::1881f5bc-e617-4d8c-812f-390593321d7a"/>
  </w15:person>
  <w15:person w15:author="Mehta, Aaryan">
    <w15:presenceInfo w15:providerId="AD" w15:userId="S::am5020@ic.ac.uk::c53c2b89-5844-46fc-b9ad-e972ac10cb4f"/>
  </w15:person>
  <w15:person w15:author="Hall, Gen">
    <w15:presenceInfo w15:providerId="AD" w15:userId="S::gbh21@ic.ac.uk::777dfc54-0a4f-4602-be09-6eef7a5809b0"/>
  </w15:person>
  <w15:person w15:author="Liang, Alan">
    <w15:presenceInfo w15:providerId="AD" w15:userId="S::al2520@ic.ac.uk::3f9b6690-01f2-4ce9-a6df-823903cc2c5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ztTAyMLG0NDS0NDNX0lEKTi0uzszPAykwqQUA03j2rywAAAA="/>
  </w:docVars>
  <w:rsids>
    <w:rsidRoot w:val="5408D881"/>
    <w:rsid w:val="0010384E"/>
    <w:rsid w:val="001D3191"/>
    <w:rsid w:val="00287E0B"/>
    <w:rsid w:val="002B0B46"/>
    <w:rsid w:val="002E3FC1"/>
    <w:rsid w:val="00373FC8"/>
    <w:rsid w:val="003B1BE1"/>
    <w:rsid w:val="0040647D"/>
    <w:rsid w:val="0043430E"/>
    <w:rsid w:val="004727A7"/>
    <w:rsid w:val="004861BF"/>
    <w:rsid w:val="004A393B"/>
    <w:rsid w:val="005313CC"/>
    <w:rsid w:val="00643DE1"/>
    <w:rsid w:val="006833DD"/>
    <w:rsid w:val="007375A5"/>
    <w:rsid w:val="00790727"/>
    <w:rsid w:val="00943A7D"/>
    <w:rsid w:val="00953559"/>
    <w:rsid w:val="009A131A"/>
    <w:rsid w:val="009B6DEC"/>
    <w:rsid w:val="009E3991"/>
    <w:rsid w:val="009E7EA6"/>
    <w:rsid w:val="00A407B8"/>
    <w:rsid w:val="00A60DD6"/>
    <w:rsid w:val="00AC178A"/>
    <w:rsid w:val="00B01E25"/>
    <w:rsid w:val="00CA587D"/>
    <w:rsid w:val="00DC4E8D"/>
    <w:rsid w:val="00E25783"/>
    <w:rsid w:val="00E44235"/>
    <w:rsid w:val="00E504A8"/>
    <w:rsid w:val="00E6044D"/>
    <w:rsid w:val="00F149DB"/>
    <w:rsid w:val="00FC7E46"/>
    <w:rsid w:val="02D1D856"/>
    <w:rsid w:val="032F4FE2"/>
    <w:rsid w:val="048FD59F"/>
    <w:rsid w:val="04E7406A"/>
    <w:rsid w:val="05468E5B"/>
    <w:rsid w:val="0560BCBF"/>
    <w:rsid w:val="058E4626"/>
    <w:rsid w:val="05A3BA75"/>
    <w:rsid w:val="05BEE336"/>
    <w:rsid w:val="05ECAD73"/>
    <w:rsid w:val="068757A6"/>
    <w:rsid w:val="06ABE793"/>
    <w:rsid w:val="075C71F4"/>
    <w:rsid w:val="07CC3153"/>
    <w:rsid w:val="08A50F69"/>
    <w:rsid w:val="09C49138"/>
    <w:rsid w:val="09E38855"/>
    <w:rsid w:val="0A1C1CA6"/>
    <w:rsid w:val="0B08D42B"/>
    <w:rsid w:val="0B5AC8C9"/>
    <w:rsid w:val="0C77838D"/>
    <w:rsid w:val="0CF6992A"/>
    <w:rsid w:val="0DC41F64"/>
    <w:rsid w:val="0DD3FAC0"/>
    <w:rsid w:val="0F3C7478"/>
    <w:rsid w:val="10CF3DF8"/>
    <w:rsid w:val="1147C4A9"/>
    <w:rsid w:val="116CE81B"/>
    <w:rsid w:val="135B2DC0"/>
    <w:rsid w:val="13674ED4"/>
    <w:rsid w:val="13C15053"/>
    <w:rsid w:val="13D8B9A9"/>
    <w:rsid w:val="14DDC746"/>
    <w:rsid w:val="1501AB0F"/>
    <w:rsid w:val="150AE065"/>
    <w:rsid w:val="151A22FE"/>
    <w:rsid w:val="1543DF77"/>
    <w:rsid w:val="15BBDEA3"/>
    <w:rsid w:val="15DCC069"/>
    <w:rsid w:val="166ED987"/>
    <w:rsid w:val="16DFF1BA"/>
    <w:rsid w:val="180AA9E8"/>
    <w:rsid w:val="1A8D15BF"/>
    <w:rsid w:val="1AE79AA6"/>
    <w:rsid w:val="1B176629"/>
    <w:rsid w:val="1C2EB5BB"/>
    <w:rsid w:val="1D49D86B"/>
    <w:rsid w:val="1E155CED"/>
    <w:rsid w:val="2036FC10"/>
    <w:rsid w:val="2079619E"/>
    <w:rsid w:val="212A3A57"/>
    <w:rsid w:val="21D5E3AC"/>
    <w:rsid w:val="2237969A"/>
    <w:rsid w:val="2287E6D1"/>
    <w:rsid w:val="22A7720A"/>
    <w:rsid w:val="22BAC8AD"/>
    <w:rsid w:val="23935EEE"/>
    <w:rsid w:val="2561F0C7"/>
    <w:rsid w:val="27579C91"/>
    <w:rsid w:val="2802D7D2"/>
    <w:rsid w:val="287BD2DA"/>
    <w:rsid w:val="29738CC4"/>
    <w:rsid w:val="2B11CE9C"/>
    <w:rsid w:val="2B5E41BB"/>
    <w:rsid w:val="2B800E26"/>
    <w:rsid w:val="2C30EECB"/>
    <w:rsid w:val="2CD3C417"/>
    <w:rsid w:val="2CEAE863"/>
    <w:rsid w:val="2DB0CAAB"/>
    <w:rsid w:val="2F80D239"/>
    <w:rsid w:val="2F814388"/>
    <w:rsid w:val="30161051"/>
    <w:rsid w:val="30B3CC16"/>
    <w:rsid w:val="312F41A4"/>
    <w:rsid w:val="315288C6"/>
    <w:rsid w:val="32A24A8E"/>
    <w:rsid w:val="32D8D9FD"/>
    <w:rsid w:val="335B58D7"/>
    <w:rsid w:val="33850CE7"/>
    <w:rsid w:val="33C9D286"/>
    <w:rsid w:val="33D6041C"/>
    <w:rsid w:val="345C3A7F"/>
    <w:rsid w:val="3491CDCF"/>
    <w:rsid w:val="354A2FB3"/>
    <w:rsid w:val="36107ABF"/>
    <w:rsid w:val="36F6F7B7"/>
    <w:rsid w:val="36F86410"/>
    <w:rsid w:val="37603BFE"/>
    <w:rsid w:val="382FDD4D"/>
    <w:rsid w:val="385CF66C"/>
    <w:rsid w:val="3984747C"/>
    <w:rsid w:val="3AEE6FF0"/>
    <w:rsid w:val="3B4F08C7"/>
    <w:rsid w:val="3C54B1FB"/>
    <w:rsid w:val="3C7BD027"/>
    <w:rsid w:val="3D68E904"/>
    <w:rsid w:val="3DAB12D4"/>
    <w:rsid w:val="3DB8504C"/>
    <w:rsid w:val="3E2C49DE"/>
    <w:rsid w:val="3F67A539"/>
    <w:rsid w:val="3F69E213"/>
    <w:rsid w:val="3F8FD538"/>
    <w:rsid w:val="3FB75D05"/>
    <w:rsid w:val="40552008"/>
    <w:rsid w:val="406FED0F"/>
    <w:rsid w:val="40C4CD07"/>
    <w:rsid w:val="4119DB89"/>
    <w:rsid w:val="413526B6"/>
    <w:rsid w:val="420D60FA"/>
    <w:rsid w:val="42C24429"/>
    <w:rsid w:val="435F6BB8"/>
    <w:rsid w:val="44273911"/>
    <w:rsid w:val="445000E1"/>
    <w:rsid w:val="445A2313"/>
    <w:rsid w:val="454501BC"/>
    <w:rsid w:val="45F98811"/>
    <w:rsid w:val="46E0D21D"/>
    <w:rsid w:val="489183F0"/>
    <w:rsid w:val="48A0E2B1"/>
    <w:rsid w:val="48ABE9D0"/>
    <w:rsid w:val="48B49E46"/>
    <w:rsid w:val="499F4C90"/>
    <w:rsid w:val="49AA05E3"/>
    <w:rsid w:val="4B74A1FB"/>
    <w:rsid w:val="4BAF45B9"/>
    <w:rsid w:val="4C8B9952"/>
    <w:rsid w:val="4DE7CBE9"/>
    <w:rsid w:val="4EDE30A0"/>
    <w:rsid w:val="4F296E75"/>
    <w:rsid w:val="5168094A"/>
    <w:rsid w:val="51DB0BE8"/>
    <w:rsid w:val="533BF742"/>
    <w:rsid w:val="539BA094"/>
    <w:rsid w:val="5408D881"/>
    <w:rsid w:val="542CE265"/>
    <w:rsid w:val="557B8C88"/>
    <w:rsid w:val="55DCC5F0"/>
    <w:rsid w:val="56E32334"/>
    <w:rsid w:val="57346DD1"/>
    <w:rsid w:val="57677784"/>
    <w:rsid w:val="5784CFE1"/>
    <w:rsid w:val="57EBF0B7"/>
    <w:rsid w:val="590011AE"/>
    <w:rsid w:val="59B01A00"/>
    <w:rsid w:val="59E9CD30"/>
    <w:rsid w:val="5A0182B9"/>
    <w:rsid w:val="5A4EFDAB"/>
    <w:rsid w:val="5AEC2CE6"/>
    <w:rsid w:val="5BA38B4B"/>
    <w:rsid w:val="5BD56042"/>
    <w:rsid w:val="5D14330C"/>
    <w:rsid w:val="5D299B2B"/>
    <w:rsid w:val="5D3F5BAC"/>
    <w:rsid w:val="5D7BB1F2"/>
    <w:rsid w:val="5D97455B"/>
    <w:rsid w:val="5EDB2C0D"/>
    <w:rsid w:val="5F4893F3"/>
    <w:rsid w:val="5FEFD8E4"/>
    <w:rsid w:val="6007798D"/>
    <w:rsid w:val="6076FC6E"/>
    <w:rsid w:val="60AC4516"/>
    <w:rsid w:val="60FD28DB"/>
    <w:rsid w:val="61594EAA"/>
    <w:rsid w:val="61952A62"/>
    <w:rsid w:val="61F36C41"/>
    <w:rsid w:val="6205071E"/>
    <w:rsid w:val="620EA6B7"/>
    <w:rsid w:val="621BF017"/>
    <w:rsid w:val="62872D68"/>
    <w:rsid w:val="63CD05FF"/>
    <w:rsid w:val="63D8CB78"/>
    <w:rsid w:val="640AC6F3"/>
    <w:rsid w:val="64873CBD"/>
    <w:rsid w:val="656C9F72"/>
    <w:rsid w:val="67794F18"/>
    <w:rsid w:val="68581378"/>
    <w:rsid w:val="6A112BD1"/>
    <w:rsid w:val="6A144CD8"/>
    <w:rsid w:val="6A437B96"/>
    <w:rsid w:val="6A8E6F62"/>
    <w:rsid w:val="6CA6A25F"/>
    <w:rsid w:val="6D874F9A"/>
    <w:rsid w:val="6DF5AEA1"/>
    <w:rsid w:val="6EC6B802"/>
    <w:rsid w:val="6F16511E"/>
    <w:rsid w:val="6F74E0FB"/>
    <w:rsid w:val="71B8CA5D"/>
    <w:rsid w:val="71C80CF6"/>
    <w:rsid w:val="72E0486D"/>
    <w:rsid w:val="72E7D051"/>
    <w:rsid w:val="73563580"/>
    <w:rsid w:val="7508E0AA"/>
    <w:rsid w:val="76345C48"/>
    <w:rsid w:val="7650CCD9"/>
    <w:rsid w:val="76D0D189"/>
    <w:rsid w:val="76D54774"/>
    <w:rsid w:val="771ACA8B"/>
    <w:rsid w:val="772DB291"/>
    <w:rsid w:val="786CA1EA"/>
    <w:rsid w:val="78B2CB33"/>
    <w:rsid w:val="79424091"/>
    <w:rsid w:val="79AA820F"/>
    <w:rsid w:val="7A101DAC"/>
    <w:rsid w:val="7A35393B"/>
    <w:rsid w:val="7AB94452"/>
    <w:rsid w:val="7CF80A25"/>
    <w:rsid w:val="7D274B96"/>
    <w:rsid w:val="7DE57329"/>
    <w:rsid w:val="7E7A8F64"/>
    <w:rsid w:val="7F0122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08D881"/>
  <w15:chartTrackingRefBased/>
  <w15:docId w15:val="{8526CFE3-B110-4E06-ADA0-DD38D5976B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eastAsia="SimSun" w:ascii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character" w:styleId="HeaderChar" w:customStyle="1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ListParagraph">
    <w:name w:val="List Paragraph"/>
    <w:basedOn w:val="Normal"/>
    <w:uiPriority w:val="34"/>
    <w:qFormat/>
    <w:rsid w:val="004861B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gb2312"/>
  <w:optimizeForBrowser/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en.wikipedia.org/wiki/Numerical_differentiation" TargetMode="External"/></Relationship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microsoft.com/office/2016/09/relationships/commentsIds" Target="commentsIds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iles, Katherine</dc:creator>
  <keywords/>
  <dc:description/>
  <lastModifiedBy>Wu, Jingyi</lastModifiedBy>
  <revision>22</revision>
  <dcterms:created xsi:type="dcterms:W3CDTF">2022-03-21T07:18:00.0000000Z</dcterms:created>
  <dcterms:modified xsi:type="dcterms:W3CDTF">2023-03-22T00:05:37.2614865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6b1c1d9b4d68b87b818524344e77abc120d5ef03bcb5a18c33d181879cb7bc6</vt:lpwstr>
  </property>
</Properties>
</file>